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11E84B" w14:textId="3E26B5A8" w:rsidR="00141C2C" w:rsidRPr="00B063A2" w:rsidRDefault="002C1A97" w:rsidP="00E128B7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C3817D1" w14:textId="5EF65A1B" w:rsidR="00141C2C" w:rsidRDefault="00141C2C" w:rsidP="005A6E8C">
      <w:pPr>
        <w:pStyle w:val="Paragraph"/>
        <w:tabs>
          <w:tab w:val="right" w:pos="10467"/>
        </w:tabs>
      </w:pPr>
    </w:p>
    <w:p w14:paraId="3B485B31" w14:textId="77777777" w:rsidR="002C1A97" w:rsidRDefault="002C1A97">
      <w:pPr>
        <w:spacing w:after="0" w:line="240" w:lineRule="auto"/>
      </w:pPr>
    </w:p>
    <w:p w14:paraId="02DDDC79" w14:textId="010050F0" w:rsidR="0093586E" w:rsidRPr="0093586E" w:rsidRDefault="0093586E" w:rsidP="0093586E">
      <w:pPr>
        <w:pStyle w:val="Heading1"/>
      </w:pPr>
      <w:bookmarkStart w:id="0" w:name="_GoBack"/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1" w:name="heading-2"/>
      <w:bookmarkStart w:id="2" w:name="page-break"/>
      <w:bookmarkEnd w:id="1"/>
      <w:bookmarkEnd w:id="2"/>
      <w:bookmarkEnd w:id="0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678B3387" w:rsidR="00CC711D" w:rsidRDefault="00CC711D" w:rsidP="00C340C2">
      <w:pPr>
        <w:pStyle w:val="Heading4"/>
        <w:ind w:left="0"/>
      </w:pPr>
      <w:r>
        <w:t>Front page heading ####</w:t>
      </w:r>
      <w:r w:rsidR="00307279">
        <w:tab/>
      </w:r>
      <w:r w:rsidR="00307279">
        <w:tab/>
      </w:r>
    </w:p>
    <w:p w14:paraId="17F1101C" w14:textId="6C6CAC72" w:rsidR="00CC711D" w:rsidRDefault="00CC711D" w:rsidP="00C340C2">
      <w:pPr>
        <w:pStyle w:val="Heading5"/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9176C8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91C13" w14:textId="77777777" w:rsidR="009176C8" w:rsidRPr="00113385" w:rsidRDefault="009176C8" w:rsidP="007D7AED">
      <w:pPr>
        <w:pStyle w:val="Footer"/>
      </w:pPr>
    </w:p>
  </w:endnote>
  <w:endnote w:type="continuationSeparator" w:id="0">
    <w:p w14:paraId="3CAEFC14" w14:textId="77777777" w:rsidR="009176C8" w:rsidRPr="00113385" w:rsidRDefault="009176C8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7D042" w14:textId="77777777" w:rsidR="009176C8" w:rsidRPr="00C02C8B" w:rsidRDefault="009176C8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38A6B90D" w14:textId="77777777" w:rsidR="009176C8" w:rsidRPr="00113385" w:rsidRDefault="009176C8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812E1C" w14:textId="4F1C4E0A" w:rsidR="004E0BAF" w:rsidRDefault="009E14EC" w:rsidP="003072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0BEAB159" wp14:editId="2A54AD0B">
          <wp:simplePos x="0" y="0"/>
          <wp:positionH relativeFrom="column">
            <wp:posOffset>-47570</wp:posOffset>
          </wp:positionH>
          <wp:positionV relativeFrom="paragraph">
            <wp:posOffset>-42919</wp:posOffset>
          </wp:positionV>
          <wp:extent cx="1256317" cy="801968"/>
          <wp:effectExtent l="0" t="0" r="1270" b="0"/>
          <wp:wrapNone/>
          <wp:docPr id="22" name="Picture 22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317" cy="801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0BAF">
      <w:rPr>
        <w:rFonts w:cs="Arial"/>
        <w:noProof/>
        <w:color w:val="414B52"/>
        <w:szCs w:val="18"/>
        <w:lang w:eastAsia="en-GB"/>
      </w:rPr>
      <w:drawing>
        <wp:inline distT="0" distB="0" distL="0" distR="0" wp14:anchorId="72187286" wp14:editId="3BE158E6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176C8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4EC"/>
    <w:rsid w:val="009E1B43"/>
    <w:rsid w:val="009E3836"/>
    <w:rsid w:val="009E64CD"/>
    <w:rsid w:val="009F19DF"/>
    <w:rsid w:val="009F48CA"/>
    <w:rsid w:val="009F4A9D"/>
    <w:rsid w:val="009F50D8"/>
    <w:rsid w:val="009F599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0C2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es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3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5B7F057-E246-44D2-B340-3628ED6FD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6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SELBY, Laura</cp:lastModifiedBy>
  <cp:revision>7</cp:revision>
  <cp:lastPrinted>2017-03-16T07:23:00Z</cp:lastPrinted>
  <dcterms:created xsi:type="dcterms:W3CDTF">2018-06-02T20:38:00Z</dcterms:created>
  <dcterms:modified xsi:type="dcterms:W3CDTF">2018-06-05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